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w:t>
      </w:r>
      <w:r>
        <w:t xml:space="preserve"> </w:t>
      </w:r>
      <w:r>
        <w:t xml:space="preserve">South</w:t>
      </w:r>
      <w:r>
        <w:t xml:space="preserve"> </w:t>
      </w:r>
      <w:r>
        <w:t xml:space="preserve">Korea</w:t>
      </w:r>
      <w:r>
        <w:t xml:space="preserve"> </w:t>
      </w:r>
      <w:r>
        <w:t xml:space="preserve">Seoul</w:t>
      </w:r>
    </w:p>
    <w:bookmarkStart w:id="20" w:name="Xce62ddcfac8b8e4381ab8b6c23244f2358437cd"/>
    <w:p>
      <w:pPr>
        <w:pStyle w:val="Heading1"/>
      </w:pPr>
      <w:r>
        <w:t xml:space="preserve">Cover Letter for Statistician Position in South Korea Seoul</w:t>
      </w:r>
    </w:p>
    <w:p>
      <w:pPr>
        <w:pStyle w:val="FirstParagraph"/>
      </w:pPr>
      <w:r>
        <w:t xml:space="preserve">Dear [Hiring Manager's Name],</w:t>
      </w:r>
    </w:p>
    <w:p>
      <w:pPr>
        <w:pStyle w:val="BodyText"/>
      </w:pPr>
      <w:r>
        <w:t xml:space="preserve">As a dedicated and skilled statistician with a passion for leveraging data to drive informed decision-making, I am writing to express my sincere interest in the Statistician position at your esteemed organization in South Korea, Seoul. The opportunity to contribute my expertise in statistical analysis, data interpretation, and research methodologies to a dynamic and innovative environment like Seoul is both exciting and aligns perfectly with my career aspirations. With a strong academic foundation in statistics, hands-on experience in diverse industries, and a deep appreciation for the cultural and professional landscape of South Korea Seoul, I am confident that I can add significant value to your team.</w:t>
      </w:r>
    </w:p>
    <w:p>
      <w:pPr>
        <w:pStyle w:val="BodyText"/>
      </w:pPr>
      <w:r>
        <w:t xml:space="preserve">Throughout my career as a statistician, I have consistently demonstrated the ability to transform complex data into actionable insights. My work spans various sectors, including healthcare, technology, and market research, where I have utilized advanced statistical techniques such as regression analysis, machine learning algorithms, and experimental design to solve real-world problems. For instance, in my previous role at [Previous Company Name], I led a project to analyze customer behavior patterns using large datasets. This initiative resulted in a 20% increase in customer retention rates by identifying key factors influencing user engagement. Such experiences have honed my ability to work with both structured and unstructured data, ensuring accuracy, efficiency, and clarity in my analyses.</w:t>
      </w:r>
    </w:p>
    <w:p>
      <w:pPr>
        <w:pStyle w:val="BodyText"/>
      </w:pPr>
      <w:r>
        <w:t xml:space="preserve">What draws me specifically to the Statistician role in South Korea Seoul is the region's unique blend of technological innovation and cultural richness. As a global hub for cutting-edge research and development, Seoul is home to leading universities, tech companies, and governmental institutions that prioritize data-driven strategies. The city’s emphasis on digital transformation, smart cities, and artificial intelligence creates a fertile ground for statisticians to contribute to groundbreaking projects. I am particularly inspired by the Korean government’s initiatives in data science education and its commitment to fostering a culture of evidence-based policymaking. I believe my skills in statistical modeling, data visualization, and predictive analytics would be invaluable in supporting such efforts.</w:t>
      </w:r>
    </w:p>
    <w:p>
      <w:pPr>
        <w:pStyle w:val="BodyText"/>
      </w:pPr>
      <w:r>
        <w:t xml:space="preserve">My academic background includes a Master’s degree in Statistics from [University Name], where I focused on applied statistical methods and their applications in interdisciplinary fields. During my studies, I conducted research on longitudinal data analysis for public health projects, which deepened my understanding of the importance of rigorous statistical practices in addressing societal challenges. Additionally, I have participated in several international conferences and workshops that highlighted the role of statistics in driving innovation across industries. These experiences not only strengthened my technical expertise but also equipped me with a global perspective on data science challenges and opportunities.</w:t>
      </w:r>
    </w:p>
    <w:p>
      <w:pPr>
        <w:pStyle w:val="BodyText"/>
      </w:pPr>
      <w:r>
        <w:t xml:space="preserve">What sets me apart as a statistician is my ability to communicate complex findings in an accessible and engaging manner. I understand that statistical insights are only as impactful as their ability to inform stakeholders, whether they are executives, policymakers, or end-users. In my previous roles, I have collaborated closely with cross-functional teams to translate data into strategic recommendations. For example, in a project with a multinational tech firm based in Seoul (if applicable), I developed a predictive model that optimized supply chain operations by analyzing historical sales data and market trends. This project not only improved operational efficiency but also enhanced the company’s ability to respond to market fluctuations proactively.</w:t>
      </w:r>
    </w:p>
    <w:p>
      <w:pPr>
        <w:pStyle w:val="BodyText"/>
      </w:pPr>
      <w:r>
        <w:t xml:space="preserve">Furthermore, my adaptability and cultural sensitivity make me well-suited for working in South Korea Seoul. I have a strong interest in Korean culture, language, and business practices, which I believe are essential for effective collaboration in a multicultural environment. While I am currently fluent in English and have basic proficiency in Korean (if applicable), I am committed to further developing my language skills to better serve the needs of your organization. My ability to work independently while fostering teamwork aligns with the collaborative ethos of South Korean workplaces, where respect for hierarchy and collective goals is highly valued.</w:t>
      </w:r>
    </w:p>
    <w:p>
      <w:pPr>
        <w:pStyle w:val="BodyText"/>
      </w:pPr>
      <w:r>
        <w:t xml:space="preserve">In addition to my technical and interpersonal strengths, I bring a genuine enthusiasm for contributing to the growth and success of an organization. I am particularly drawn to your company’s mission of [mention specific mission or project if known], as it resonates with my belief in the power of data to create meaningful change. I am eager to apply my skills in statistical analysis, problem-solving, and innovation to support your objectives, whether they involve improving public services, advancing scientific research, or enhancing business strategies.</w:t>
      </w:r>
    </w:p>
    <w:p>
      <w:pPr>
        <w:pStyle w:val="BodyText"/>
      </w:pPr>
      <w:r>
        <w:t xml:space="preserve">Thank you for considering my application for the Statistician position in South Korea Seoul. I would be delighted to discuss how my background and vision align with your organization’s goals. Please feel free to contact me at [Your Phone Number] or [Your Email Address] at your earliest convenience. I look forward to the possibility of contributing to your team and helping drive impactful outcomes through the power of statistic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 South Korea Seoul</dc:title>
  <dc:creator/>
  <cp:keywords/>
  <dcterms:created xsi:type="dcterms:W3CDTF">2026-07-21T11:21:29Z</dcterms:created>
  <dcterms:modified xsi:type="dcterms:W3CDTF">2026-07-21T11:21:29Z</dcterms:modified>
</cp:coreProperties>
</file>

<file path=docProps/custom.xml><?xml version="1.0" encoding="utf-8"?>
<Properties xmlns="http://schemas.openxmlformats.org/officeDocument/2006/custom-properties" xmlns:vt="http://schemas.openxmlformats.org/officeDocument/2006/docPropsVTypes"/>
</file>